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8FF26" w14:textId="6608CD7B" w:rsidR="0031091A" w:rsidRDefault="0031091A" w:rsidP="00732347">
      <w:pPr>
        <w:pStyle w:val="CoverSubtitle"/>
        <w:spacing w:before="0"/>
        <w:rPr>
          <w:sz w:val="44"/>
          <w:szCs w:val="44"/>
        </w:rPr>
      </w:pPr>
    </w:p>
    <w:p w14:paraId="7E905BB9" w14:textId="36A3AC07" w:rsidR="0076667A" w:rsidRPr="00E479C2" w:rsidRDefault="0076667A" w:rsidP="00732347">
      <w:pPr>
        <w:pStyle w:val="CoverSubtitle"/>
        <w:spacing w:before="0"/>
        <w:rPr>
          <w:b/>
          <w:sz w:val="44"/>
          <w:szCs w:val="44"/>
        </w:rPr>
      </w:pPr>
      <w:r w:rsidRPr="00E479C2">
        <w:rPr>
          <w:sz w:val="44"/>
          <w:szCs w:val="44"/>
        </w:rPr>
        <w:t>Module 5</w:t>
      </w:r>
      <w:r w:rsidR="0085407D" w:rsidRPr="00E479C2">
        <w:rPr>
          <w:sz w:val="44"/>
          <w:szCs w:val="44"/>
        </w:rPr>
        <w:t>. I</w:t>
      </w:r>
      <w:r w:rsidRPr="00E479C2">
        <w:rPr>
          <w:sz w:val="44"/>
          <w:szCs w:val="44"/>
        </w:rPr>
        <w:t>ndex</w:t>
      </w:r>
    </w:p>
    <w:p w14:paraId="753E4E2E" w14:textId="23F98869" w:rsidR="006C37E2" w:rsidRPr="0088724C" w:rsidRDefault="006C37E2" w:rsidP="0088724C">
      <w:pPr>
        <w:pStyle w:val="Normalred"/>
        <w:rPr>
          <w:b/>
          <w:bCs/>
        </w:rPr>
      </w:pPr>
      <w:r w:rsidRPr="0088724C">
        <w:rPr>
          <w:b/>
          <w:bCs/>
        </w:rPr>
        <w:t>Instructions:</w:t>
      </w:r>
    </w:p>
    <w:p w14:paraId="724A318B" w14:textId="2B4F8A58" w:rsidR="006C37E2" w:rsidRPr="0088724C" w:rsidRDefault="006C37E2" w:rsidP="0088724C">
      <w:pPr>
        <w:pStyle w:val="Normalred"/>
      </w:pPr>
      <w:r w:rsidRPr="0088724C">
        <w:t xml:space="preserve">As part of Module </w:t>
      </w:r>
      <w:r w:rsidR="00E95AF3" w:rsidRPr="0088724C">
        <w:t>5</w:t>
      </w:r>
      <w:r w:rsidR="00C85B6D">
        <w:t>,</w:t>
      </w:r>
      <w:r w:rsidRPr="0088724C">
        <w:t xml:space="preserve"> the applicant is required to complete the</w:t>
      </w:r>
      <w:r w:rsidR="00106D34" w:rsidRPr="0088724C">
        <w:t xml:space="preserve"> </w:t>
      </w:r>
      <w:r w:rsidRPr="0088724C">
        <w:t xml:space="preserve">Module </w:t>
      </w:r>
      <w:r w:rsidR="00E95AF3" w:rsidRPr="0088724C">
        <w:t>5</w:t>
      </w:r>
      <w:r w:rsidR="00496936" w:rsidRPr="0088724C">
        <w:t xml:space="preserve"> </w:t>
      </w:r>
      <w:r w:rsidR="00A2559A">
        <w:t>i</w:t>
      </w:r>
      <w:r w:rsidR="00496936" w:rsidRPr="0088724C">
        <w:t>ndex</w:t>
      </w:r>
      <w:r w:rsidRPr="0088724C">
        <w:t xml:space="preserve">. Instructions and guidance for completing the Module </w:t>
      </w:r>
      <w:r w:rsidR="00E95AF3" w:rsidRPr="0088724C">
        <w:t>5</w:t>
      </w:r>
      <w:r w:rsidRPr="0088724C">
        <w:t xml:space="preserve"> </w:t>
      </w:r>
      <w:r w:rsidR="00A2559A">
        <w:t>i</w:t>
      </w:r>
      <w:r w:rsidR="00106D34" w:rsidRPr="0088724C">
        <w:t xml:space="preserve">ndex </w:t>
      </w:r>
      <w:r w:rsidRPr="0088724C">
        <w:t>are included in this template in red text. All red text should be deleted prior to submission.</w:t>
      </w:r>
    </w:p>
    <w:p w14:paraId="235BA4FF" w14:textId="39FE6115" w:rsidR="006C37E2" w:rsidRPr="0088724C" w:rsidRDefault="006C37E2" w:rsidP="0088724C">
      <w:pPr>
        <w:pStyle w:val="Normalred"/>
      </w:pPr>
      <w:r w:rsidRPr="0088724C">
        <w:t xml:space="preserve">Refer to </w:t>
      </w:r>
      <w:hyperlink r:id="rId11" w:history="1">
        <w:r w:rsidR="00141BF8" w:rsidRPr="00835DF2">
          <w:rPr>
            <w:rStyle w:val="Hyperlink"/>
            <w:rFonts w:ascii="Calibri" w:hAnsi="Calibri"/>
            <w:sz w:val="22"/>
            <w:u w:val="none"/>
          </w:rPr>
          <w:t>Module 5</w:t>
        </w:r>
        <w:r w:rsidR="0085407D" w:rsidRPr="00835DF2">
          <w:rPr>
            <w:rStyle w:val="Hyperlink"/>
            <w:rFonts w:ascii="Calibri" w:hAnsi="Calibri"/>
            <w:sz w:val="22"/>
            <w:u w:val="none"/>
          </w:rPr>
          <w:t>.</w:t>
        </w:r>
        <w:r w:rsidR="00141BF8" w:rsidRPr="00835DF2">
          <w:rPr>
            <w:rStyle w:val="Hyperlink"/>
            <w:rFonts w:ascii="Calibri" w:hAnsi="Calibri"/>
            <w:sz w:val="22"/>
            <w:u w:val="none"/>
          </w:rPr>
          <w:t xml:space="preserve"> Data </w:t>
        </w:r>
        <w:r w:rsidR="009D4206" w:rsidRPr="00835DF2">
          <w:rPr>
            <w:rStyle w:val="Hyperlink"/>
            <w:rFonts w:ascii="Calibri" w:hAnsi="Calibri"/>
            <w:sz w:val="22"/>
            <w:u w:val="none"/>
          </w:rPr>
          <w:t>r</w:t>
        </w:r>
        <w:r w:rsidR="00141BF8" w:rsidRPr="00835DF2">
          <w:rPr>
            <w:rStyle w:val="Hyperlink"/>
            <w:rFonts w:ascii="Calibri" w:hAnsi="Calibri"/>
            <w:sz w:val="22"/>
            <w:u w:val="none"/>
          </w:rPr>
          <w:t xml:space="preserve">equirements </w:t>
        </w:r>
        <w:r w:rsidR="009D4206" w:rsidRPr="00835DF2">
          <w:rPr>
            <w:rStyle w:val="Hyperlink"/>
            <w:rFonts w:ascii="Calibri" w:hAnsi="Calibri"/>
            <w:sz w:val="22"/>
            <w:u w:val="none"/>
          </w:rPr>
          <w:t>t</w:t>
        </w:r>
        <w:r w:rsidR="00141BF8" w:rsidRPr="00835DF2">
          <w:rPr>
            <w:rStyle w:val="Hyperlink"/>
            <w:rFonts w:ascii="Calibri" w:hAnsi="Calibri"/>
            <w:sz w:val="22"/>
            <w:u w:val="none"/>
          </w:rPr>
          <w:t>able</w:t>
        </w:r>
      </w:hyperlink>
      <w:r w:rsidRPr="0088724C">
        <w:t xml:space="preserve"> </w:t>
      </w:r>
      <w:r w:rsidR="0031254D">
        <w:t xml:space="preserve">in the </w:t>
      </w:r>
      <w:r w:rsidR="0031254D" w:rsidRPr="000E6320">
        <w:t>implementation guidance</w:t>
      </w:r>
      <w:r w:rsidR="0031254D">
        <w:t xml:space="preserve"> document</w:t>
      </w:r>
      <w:r w:rsidR="003561D1">
        <w:t>s</w:t>
      </w:r>
      <w:r w:rsidR="0031254D" w:rsidRPr="008976DA">
        <w:t xml:space="preserve"> </w:t>
      </w:r>
      <w:r w:rsidR="00C85B6D">
        <w:t xml:space="preserve">for </w:t>
      </w:r>
      <w:r w:rsidRPr="0088724C">
        <w:t xml:space="preserve">further guidance on data requirements for Module </w:t>
      </w:r>
      <w:r w:rsidR="00E95AF3" w:rsidRPr="0088724C">
        <w:t>5</w:t>
      </w:r>
      <w:r w:rsidRPr="0088724C">
        <w:t>.</w:t>
      </w:r>
    </w:p>
    <w:p w14:paraId="0DD59C16" w14:textId="77777777" w:rsidR="006C37E2" w:rsidRPr="0088724C" w:rsidRDefault="006C37E2" w:rsidP="0088724C">
      <w:pPr>
        <w:pStyle w:val="Normalred"/>
      </w:pPr>
      <w:r w:rsidRPr="0088724C">
        <w:t>Lines may be added to the table if more space is needed.</w:t>
      </w:r>
    </w:p>
    <w:p w14:paraId="5DAB582E" w14:textId="0C08232C" w:rsidR="000701C0" w:rsidRPr="0076667A" w:rsidRDefault="006C37E2" w:rsidP="0076667A">
      <w:pPr>
        <w:pStyle w:val="Normalred"/>
      </w:pPr>
      <w:r w:rsidRPr="0088724C">
        <w:t xml:space="preserve">Please ensure that all information is accurate and complete. </w:t>
      </w:r>
    </w:p>
    <w:tbl>
      <w:tblPr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Look w:val="01E0" w:firstRow="1" w:lastRow="1" w:firstColumn="1" w:lastColumn="1" w:noHBand="0" w:noVBand="0"/>
      </w:tblPr>
      <w:tblGrid>
        <w:gridCol w:w="1113"/>
        <w:gridCol w:w="3112"/>
        <w:gridCol w:w="2395"/>
        <w:gridCol w:w="2396"/>
      </w:tblGrid>
      <w:tr w:rsidR="00DC0A66" w:rsidRPr="00E25B53" w14:paraId="3BBC4450" w14:textId="15F85B13" w:rsidTr="0024196A">
        <w:trPr>
          <w:trHeight w:val="374"/>
        </w:trPr>
        <w:tc>
          <w:tcPr>
            <w:tcW w:w="61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</w:tcPr>
          <w:p w14:paraId="6E91062E" w14:textId="6A65BA98" w:rsidR="009F16A8" w:rsidRPr="0088724C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 xml:space="preserve">DR </w:t>
            </w:r>
            <w:r w:rsid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c</w:t>
            </w:r>
            <w:r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ode</w:t>
            </w:r>
          </w:p>
        </w:tc>
        <w:tc>
          <w:tcPr>
            <w:tcW w:w="1726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</w:tcPr>
          <w:p w14:paraId="4CA6F2C5" w14:textId="55F4F29A" w:rsidR="009F16A8" w:rsidRPr="0088724C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Requirement</w:t>
            </w:r>
          </w:p>
        </w:tc>
        <w:tc>
          <w:tcPr>
            <w:tcW w:w="1328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FFFFFF" w:themeColor="background1"/>
            </w:tcBorders>
            <w:shd w:val="clear" w:color="auto" w:fill="00B18E"/>
          </w:tcPr>
          <w:p w14:paraId="336721BF" w14:textId="24935F3E" w:rsidR="009F16A8" w:rsidRPr="0088724C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Document</w:t>
            </w:r>
            <w:bookmarkStart w:id="0" w:name="_Ref149646266"/>
            <w:r w:rsidR="0007045C" w:rsidRPr="0088724C">
              <w:rPr>
                <w:rFonts w:ascii="Calibri" w:eastAsia="Calibri" w:hAnsi="Calibri" w:cs="Calibri (Body)"/>
                <w:color w:val="FFFFFF"/>
                <w:vertAlign w:val="superscript"/>
                <w:lang w:eastAsia="en-US"/>
              </w:rPr>
              <w:footnoteReference w:id="2"/>
            </w:r>
            <w:bookmarkEnd w:id="0"/>
          </w:p>
        </w:tc>
        <w:tc>
          <w:tcPr>
            <w:tcW w:w="1329" w:type="pct"/>
            <w:tcBorders>
              <w:top w:val="single" w:sz="4" w:space="0" w:color="00B18E"/>
              <w:left w:val="single" w:sz="4" w:space="0" w:color="FFFFFF" w:themeColor="background1"/>
              <w:bottom w:val="single" w:sz="4" w:space="0" w:color="00B18E"/>
              <w:right w:val="single" w:sz="4" w:space="0" w:color="00B18E"/>
            </w:tcBorders>
            <w:shd w:val="clear" w:color="auto" w:fill="00B18E"/>
          </w:tcPr>
          <w:p w14:paraId="1686684B" w14:textId="4353AF24" w:rsidR="009F16A8" w:rsidRPr="0088724C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Comments</w:t>
            </w:r>
            <w:r w:rsidR="002270BA" w:rsidRPr="0088724C">
              <w:rPr>
                <w:rFonts w:ascii="Calibri" w:eastAsia="Calibri" w:hAnsi="Calibri" w:cs="Calibri (Body)"/>
                <w:color w:val="FFFFFF"/>
                <w:vertAlign w:val="superscript"/>
                <w:lang w:eastAsia="en-US"/>
              </w:rPr>
              <w:footnoteReference w:id="3"/>
            </w:r>
            <w:r w:rsidR="002270BA" w:rsidRPr="0088724C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 xml:space="preserve"> </w:t>
            </w:r>
          </w:p>
        </w:tc>
      </w:tr>
      <w:tr w:rsidR="00DC0A66" w:rsidRPr="00E25B53" w14:paraId="1AA69CD9" w14:textId="1BAA963E" w:rsidTr="0024196A">
        <w:trPr>
          <w:trHeight w:val="619"/>
        </w:trPr>
        <w:tc>
          <w:tcPr>
            <w:tcW w:w="61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095753F" w14:textId="5CB7373E" w:rsidR="009F16A8" w:rsidRPr="0050323D" w:rsidRDefault="00816EFF" w:rsidP="0050323D">
            <w:pPr>
              <w:pStyle w:val="Tablebodypale"/>
            </w:pPr>
            <w:r w:rsidRPr="0050323D">
              <w:t>5</w:t>
            </w:r>
            <w:r w:rsidR="00A17B62" w:rsidRPr="0050323D">
              <w:t>.1</w:t>
            </w:r>
          </w:p>
        </w:tc>
        <w:tc>
          <w:tcPr>
            <w:tcW w:w="172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0BFD6F7" w14:textId="443B0651" w:rsidR="009F16A8" w:rsidRPr="0050323D" w:rsidRDefault="00323B25" w:rsidP="0050323D">
            <w:pPr>
              <w:pStyle w:val="Tablebodypale"/>
            </w:pPr>
            <w:r w:rsidRPr="0050323D">
              <w:t xml:space="preserve">Entomological </w:t>
            </w:r>
            <w:r w:rsidR="00731E1A">
              <w:t>characterization</w:t>
            </w:r>
            <w:r w:rsidRPr="0050323D">
              <w:t xml:space="preserve"> – </w:t>
            </w:r>
            <w:r w:rsidR="00E97F40">
              <w:t>Free-f</w:t>
            </w:r>
            <w:r w:rsidR="00F16DA2">
              <w:t>light</w:t>
            </w:r>
            <w:r w:rsidR="002C7CBB">
              <w:t xml:space="preserve"> room studies</w:t>
            </w:r>
            <w:r w:rsidR="00F16DA2">
              <w:t xml:space="preserve"> </w:t>
            </w:r>
          </w:p>
        </w:tc>
        <w:tc>
          <w:tcPr>
            <w:tcW w:w="132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10FAF6C" w14:textId="77777777" w:rsidR="009F16A8" w:rsidRPr="0050323D" w:rsidRDefault="009F16A8" w:rsidP="0050323D">
            <w:pPr>
              <w:pStyle w:val="Tablebodypale"/>
            </w:pPr>
          </w:p>
        </w:tc>
        <w:tc>
          <w:tcPr>
            <w:tcW w:w="132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1C97B1A" w14:textId="77777777" w:rsidR="009F16A8" w:rsidRPr="0050323D" w:rsidRDefault="009F16A8" w:rsidP="0050323D">
            <w:pPr>
              <w:pStyle w:val="Tablebodypale"/>
            </w:pPr>
          </w:p>
        </w:tc>
      </w:tr>
      <w:tr w:rsidR="00DC0A66" w:rsidRPr="00E25B53" w14:paraId="4E5FA8E6" w14:textId="05CA7E7D" w:rsidTr="0024196A">
        <w:trPr>
          <w:trHeight w:val="619"/>
        </w:trPr>
        <w:tc>
          <w:tcPr>
            <w:tcW w:w="61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4DBDF84" w14:textId="3C10603A" w:rsidR="009F16A8" w:rsidRPr="0050323D" w:rsidRDefault="00D141A3" w:rsidP="0050323D">
            <w:pPr>
              <w:pStyle w:val="Tablebodypale"/>
            </w:pPr>
            <w:r>
              <w:t>5.</w:t>
            </w:r>
            <w:r w:rsidR="00731E1A">
              <w:t>2</w:t>
            </w:r>
          </w:p>
        </w:tc>
        <w:tc>
          <w:tcPr>
            <w:tcW w:w="172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21A84A7" w14:textId="04FB2C7F" w:rsidR="009F16A8" w:rsidRPr="0050323D" w:rsidRDefault="00D141A3" w:rsidP="0050323D">
            <w:pPr>
              <w:pStyle w:val="Tablebodypale"/>
            </w:pPr>
            <w:r>
              <w:t xml:space="preserve">Entomological efficacy </w:t>
            </w:r>
            <w:r w:rsidR="00F31874">
              <w:t>–</w:t>
            </w:r>
            <w:r>
              <w:t xml:space="preserve"> </w:t>
            </w:r>
            <w:r w:rsidR="00F31874">
              <w:t>Semi-field studies</w:t>
            </w:r>
          </w:p>
        </w:tc>
        <w:tc>
          <w:tcPr>
            <w:tcW w:w="132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222C1F24" w14:textId="77777777" w:rsidR="009F16A8" w:rsidRPr="0050323D" w:rsidRDefault="009F16A8" w:rsidP="0050323D">
            <w:pPr>
              <w:pStyle w:val="Tablebodypale"/>
            </w:pPr>
          </w:p>
        </w:tc>
        <w:tc>
          <w:tcPr>
            <w:tcW w:w="132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11B365F9" w14:textId="77777777" w:rsidR="009F16A8" w:rsidRPr="0050323D" w:rsidRDefault="009F16A8" w:rsidP="0050323D">
            <w:pPr>
              <w:pStyle w:val="Tablebodypale"/>
            </w:pPr>
          </w:p>
        </w:tc>
      </w:tr>
      <w:tr w:rsidR="00283092" w:rsidRPr="00E25B53" w14:paraId="6CD77D34" w14:textId="77777777" w:rsidTr="0024196A">
        <w:trPr>
          <w:trHeight w:val="619"/>
        </w:trPr>
        <w:tc>
          <w:tcPr>
            <w:tcW w:w="61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676DFABC" w14:textId="060EC93D" w:rsidR="00283092" w:rsidRPr="0050323D" w:rsidRDefault="00F26E2F" w:rsidP="0050323D">
            <w:pPr>
              <w:pStyle w:val="Tablebodypale"/>
            </w:pPr>
            <w:r w:rsidRPr="0050323D">
              <w:t>5.</w:t>
            </w:r>
            <w:r w:rsidR="00F31874">
              <w:t>3</w:t>
            </w:r>
          </w:p>
        </w:tc>
        <w:tc>
          <w:tcPr>
            <w:tcW w:w="172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0138E5ED" w14:textId="0F76DBA1" w:rsidR="00283092" w:rsidRPr="0050323D" w:rsidRDefault="00F26E2F" w:rsidP="0050323D">
            <w:pPr>
              <w:pStyle w:val="Tablebodypale"/>
            </w:pPr>
            <w:r w:rsidRPr="0050323D">
              <w:t>Declaration of strains</w:t>
            </w:r>
          </w:p>
        </w:tc>
        <w:tc>
          <w:tcPr>
            <w:tcW w:w="132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ED97096" w14:textId="7F4174DB" w:rsidR="00283092" w:rsidRPr="0050323D" w:rsidRDefault="00283092" w:rsidP="00952E4F">
            <w:pPr>
              <w:pStyle w:val="Tablebodypale"/>
            </w:pPr>
          </w:p>
        </w:tc>
        <w:tc>
          <w:tcPr>
            <w:tcW w:w="132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76C1333C" w14:textId="77777777" w:rsidR="00283092" w:rsidRPr="0050323D" w:rsidRDefault="00283092" w:rsidP="0050323D">
            <w:pPr>
              <w:pStyle w:val="Tablebodypale"/>
            </w:pPr>
          </w:p>
        </w:tc>
      </w:tr>
      <w:tr w:rsidR="00283092" w:rsidRPr="00E25B53" w14:paraId="50EC67D4" w14:textId="77777777" w:rsidTr="0024196A">
        <w:trPr>
          <w:trHeight w:val="619"/>
        </w:trPr>
        <w:tc>
          <w:tcPr>
            <w:tcW w:w="617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96D73A7" w14:textId="55BF6B33" w:rsidR="00283092" w:rsidRPr="0050323D" w:rsidRDefault="00F26E2F" w:rsidP="0050323D">
            <w:pPr>
              <w:pStyle w:val="Tablebodypale"/>
            </w:pPr>
            <w:r w:rsidRPr="0050323D">
              <w:t>5.</w:t>
            </w:r>
            <w:r w:rsidR="00731E1A">
              <w:t>4</w:t>
            </w:r>
          </w:p>
        </w:tc>
        <w:tc>
          <w:tcPr>
            <w:tcW w:w="1726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36FAA9FB" w14:textId="289DCC17" w:rsidR="00283092" w:rsidRPr="0050323D" w:rsidRDefault="00283092" w:rsidP="0050323D">
            <w:pPr>
              <w:pStyle w:val="Tablebodypale"/>
            </w:pPr>
            <w:r w:rsidRPr="0050323D">
              <w:t xml:space="preserve">Other </w:t>
            </w:r>
            <w:r w:rsidR="00A2559A">
              <w:t>r</w:t>
            </w:r>
            <w:r w:rsidRPr="0050323D">
              <w:t xml:space="preserve">elated </w:t>
            </w:r>
            <w:r w:rsidR="00A2559A">
              <w:t>i</w:t>
            </w:r>
            <w:r w:rsidRPr="0050323D">
              <w:t>nformation</w:t>
            </w:r>
          </w:p>
        </w:tc>
        <w:tc>
          <w:tcPr>
            <w:tcW w:w="1328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957D3A1" w14:textId="77777777" w:rsidR="00283092" w:rsidRPr="0050323D" w:rsidRDefault="00283092" w:rsidP="0050323D">
            <w:pPr>
              <w:pStyle w:val="Tablebodypale"/>
            </w:pPr>
          </w:p>
        </w:tc>
        <w:tc>
          <w:tcPr>
            <w:tcW w:w="1329" w:type="pct"/>
            <w:tcBorders>
              <w:top w:val="single" w:sz="4" w:space="0" w:color="00B18E"/>
              <w:left w:val="single" w:sz="4" w:space="0" w:color="00B18E"/>
              <w:bottom w:val="single" w:sz="4" w:space="0" w:color="00B18E"/>
              <w:right w:val="single" w:sz="4" w:space="0" w:color="00B18E"/>
            </w:tcBorders>
          </w:tcPr>
          <w:p w14:paraId="495EB256" w14:textId="77777777" w:rsidR="00283092" w:rsidRPr="0050323D" w:rsidRDefault="00283092" w:rsidP="0050323D">
            <w:pPr>
              <w:pStyle w:val="Tablebodypale"/>
            </w:pPr>
          </w:p>
        </w:tc>
      </w:tr>
    </w:tbl>
    <w:p w14:paraId="6B4FBDD3" w14:textId="5AE84CD6" w:rsidR="00203A49" w:rsidRDefault="00203A49" w:rsidP="0088724C">
      <w:pPr>
        <w:pStyle w:val="Normalred"/>
        <w:rPr>
          <w:rFonts w:asciiTheme="minorHAnsi" w:hAnsiTheme="minorHAnsi" w:cstheme="minorHAnsi"/>
          <w:b/>
          <w:bCs/>
        </w:rPr>
      </w:pPr>
    </w:p>
    <w:sectPr w:rsidR="00203A49" w:rsidSect="00AB4203">
      <w:headerReference w:type="default" r:id="rId12"/>
      <w:footerReference w:type="default" r:id="rId13"/>
      <w:type w:val="continuous"/>
      <w:pgSz w:w="11906" w:h="16838" w:code="9"/>
      <w:pgMar w:top="1944" w:right="1440" w:bottom="1800" w:left="1440" w:header="144" w:footer="432" w:gutter="0"/>
      <w:cols w:space="708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1C532" w14:textId="77777777" w:rsidR="008124FA" w:rsidRDefault="008124FA">
      <w:r>
        <w:separator/>
      </w:r>
    </w:p>
  </w:endnote>
  <w:endnote w:type="continuationSeparator" w:id="0">
    <w:p w14:paraId="6E4D43E3" w14:textId="77777777" w:rsidR="008124FA" w:rsidRDefault="008124FA">
      <w:r>
        <w:continuationSeparator/>
      </w:r>
    </w:p>
  </w:endnote>
  <w:endnote w:type="continuationNotice" w:id="1">
    <w:p w14:paraId="161EF5E0" w14:textId="77777777" w:rsidR="008124FA" w:rsidRDefault="008124F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9"/>
        <w:szCs w:val="19"/>
      </w:rPr>
      <w:id w:val="1906793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ABE4B2" w14:textId="7A928101" w:rsidR="008E27B3" w:rsidRPr="00EC5ED4" w:rsidRDefault="00280699" w:rsidP="00DA7F0C">
        <w:pPr>
          <w:pStyle w:val="Footer"/>
          <w:tabs>
            <w:tab w:val="clear" w:pos="4153"/>
            <w:tab w:val="clear" w:pos="8306"/>
            <w:tab w:val="center" w:pos="5580"/>
            <w:tab w:val="right" w:pos="9000"/>
          </w:tabs>
          <w:spacing w:before="120" w:after="240" w:line="257" w:lineRule="auto"/>
          <w:rPr>
            <w:sz w:val="19"/>
            <w:szCs w:val="19"/>
          </w:rPr>
        </w:pPr>
        <w:r w:rsidRPr="00EC5ED4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 xml:space="preserve">WHO PQT/VCP – </w:t>
        </w:r>
        <w:r w:rsidR="00097727" w:rsidRPr="00EC5ED4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>Module 5</w:t>
        </w:r>
        <w:r w:rsidR="0031091A" w:rsidRPr="00EC5ED4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>.</w:t>
        </w:r>
        <w:r w:rsidR="00097727" w:rsidRPr="00EC5ED4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 xml:space="preserve"> </w:t>
        </w:r>
        <w:r w:rsidR="00A47172" w:rsidRPr="00EC5ED4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>I</w:t>
        </w:r>
        <w:r w:rsidR="00097727" w:rsidRPr="00EC5ED4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 xml:space="preserve">ndex </w:t>
        </w:r>
        <w:r w:rsidR="00C14394" w:rsidRPr="00EC5ED4">
          <w:rPr>
            <w:rFonts w:ascii="Calibri" w:eastAsiaTheme="minorHAnsi" w:hAnsi="Calibri" w:cstheme="minorBidi"/>
            <w:bCs/>
            <w:color w:val="000000" w:themeColor="text1"/>
            <w:sz w:val="19"/>
            <w:szCs w:val="19"/>
            <w:lang w:eastAsia="en-US"/>
          </w:rPr>
          <w:tab/>
        </w:r>
        <w:r w:rsidRPr="00EC5ED4">
          <w:rPr>
            <w:rFonts w:asciiTheme="minorHAnsi" w:eastAsiaTheme="minorHAnsi" w:hAnsiTheme="minorHAnsi" w:cstheme="minorHAnsi"/>
            <w:bCs/>
            <w:color w:val="000000" w:themeColor="text1"/>
            <w:sz w:val="19"/>
            <w:szCs w:val="19"/>
            <w:lang w:eastAsia="en-US"/>
          </w:rPr>
          <w:t>Template version</w:t>
        </w:r>
        <w:r w:rsidR="00097727" w:rsidRPr="00EC5ED4">
          <w:rPr>
            <w:rFonts w:asciiTheme="minorHAnsi" w:eastAsiaTheme="minorHAnsi" w:hAnsiTheme="minorHAnsi" w:cstheme="minorHAnsi"/>
            <w:bCs/>
            <w:color w:val="000000" w:themeColor="text1"/>
            <w:sz w:val="19"/>
            <w:szCs w:val="19"/>
            <w:lang w:eastAsia="en-US"/>
          </w:rPr>
          <w:t xml:space="preserve">: </w:t>
        </w:r>
        <w:r w:rsidR="00BB7C3D" w:rsidRPr="00EC5ED4">
          <w:rPr>
            <w:rFonts w:asciiTheme="minorHAnsi" w:eastAsiaTheme="minorHAnsi" w:hAnsiTheme="minorHAnsi" w:cstheme="minorHAnsi"/>
            <w:bCs/>
            <w:color w:val="000000" w:themeColor="text1"/>
            <w:sz w:val="19"/>
            <w:szCs w:val="19"/>
            <w:lang w:eastAsia="en-US"/>
          </w:rPr>
          <w:t>August</w:t>
        </w:r>
        <w:r w:rsidRPr="00EC5ED4">
          <w:rPr>
            <w:rFonts w:asciiTheme="minorHAnsi" w:eastAsiaTheme="minorHAnsi" w:hAnsiTheme="minorHAnsi" w:cstheme="minorHAnsi"/>
            <w:bCs/>
            <w:color w:val="000000" w:themeColor="text1"/>
            <w:sz w:val="19"/>
            <w:szCs w:val="19"/>
            <w:lang w:eastAsia="en-US"/>
          </w:rPr>
          <w:t xml:space="preserve"> 202</w:t>
        </w:r>
        <w:r w:rsidR="001D715B" w:rsidRPr="00EC5ED4">
          <w:rPr>
            <w:rFonts w:asciiTheme="minorHAnsi" w:eastAsiaTheme="minorHAnsi" w:hAnsiTheme="minorHAnsi" w:cstheme="minorHAnsi"/>
            <w:bCs/>
            <w:color w:val="000000" w:themeColor="text1"/>
            <w:sz w:val="19"/>
            <w:szCs w:val="19"/>
            <w:lang w:eastAsia="en-US"/>
          </w:rPr>
          <w:t>5</w:t>
        </w:r>
        <w:r w:rsidRPr="00EC5ED4">
          <w:rPr>
            <w:rFonts w:asciiTheme="minorHAnsi" w:hAnsiTheme="minorHAnsi" w:cstheme="minorHAnsi"/>
            <w:sz w:val="19"/>
            <w:szCs w:val="19"/>
          </w:rPr>
          <w:tab/>
        </w:r>
        <w:r w:rsidRPr="00EC5ED4">
          <w:rPr>
            <w:rFonts w:asciiTheme="minorHAnsi" w:hAnsiTheme="minorHAnsi" w:cstheme="minorHAnsi"/>
            <w:sz w:val="19"/>
            <w:szCs w:val="19"/>
          </w:rPr>
          <w:fldChar w:fldCharType="begin"/>
        </w:r>
        <w:r w:rsidRPr="00EC5ED4">
          <w:rPr>
            <w:rFonts w:asciiTheme="minorHAnsi" w:hAnsiTheme="minorHAnsi" w:cstheme="minorHAnsi"/>
            <w:sz w:val="19"/>
            <w:szCs w:val="19"/>
          </w:rPr>
          <w:instrText xml:space="preserve"> PAGE   \* MERGEFORMAT </w:instrText>
        </w:r>
        <w:r w:rsidRPr="00EC5ED4">
          <w:rPr>
            <w:rFonts w:asciiTheme="minorHAnsi" w:hAnsiTheme="minorHAnsi" w:cstheme="minorHAnsi"/>
            <w:sz w:val="19"/>
            <w:szCs w:val="19"/>
          </w:rPr>
          <w:fldChar w:fldCharType="separate"/>
        </w:r>
        <w:r w:rsidRPr="00EC5ED4">
          <w:rPr>
            <w:rFonts w:asciiTheme="minorHAnsi" w:hAnsiTheme="minorHAnsi" w:cstheme="minorHAnsi"/>
            <w:sz w:val="19"/>
            <w:szCs w:val="19"/>
          </w:rPr>
          <w:t>1</w:t>
        </w:r>
        <w:r w:rsidRPr="00EC5ED4">
          <w:rPr>
            <w:rFonts w:asciiTheme="minorHAnsi" w:hAnsiTheme="minorHAnsi" w:cstheme="minorHAnsi"/>
            <w:noProof/>
            <w:sz w:val="19"/>
            <w:szCs w:val="19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D8558" w14:textId="77777777" w:rsidR="008124FA" w:rsidRDefault="008124FA">
      <w:r>
        <w:separator/>
      </w:r>
    </w:p>
  </w:footnote>
  <w:footnote w:type="continuationSeparator" w:id="0">
    <w:p w14:paraId="1593975C" w14:textId="77777777" w:rsidR="008124FA" w:rsidRDefault="008124FA">
      <w:r>
        <w:continuationSeparator/>
      </w:r>
    </w:p>
  </w:footnote>
  <w:footnote w:type="continuationNotice" w:id="1">
    <w:p w14:paraId="72AFA2EE" w14:textId="77777777" w:rsidR="008124FA" w:rsidRDefault="008124FA">
      <w:pPr>
        <w:spacing w:before="0" w:after="0"/>
      </w:pPr>
    </w:p>
  </w:footnote>
  <w:footnote w:id="2">
    <w:p w14:paraId="025485BF" w14:textId="3520CFDC" w:rsidR="0060129F" w:rsidRPr="00857FC1" w:rsidRDefault="0007045C" w:rsidP="00ED0A67">
      <w:pPr>
        <w:pStyle w:val="FootnoteText"/>
        <w:spacing w:before="0" w:after="0"/>
        <w:rPr>
          <w:rFonts w:ascii="Calibri" w:hAnsi="Calibri" w:cs="Calibri"/>
          <w:color w:val="FF0000"/>
          <w:sz w:val="18"/>
          <w:szCs w:val="18"/>
        </w:rPr>
      </w:pPr>
      <w:r w:rsidRPr="00857FC1">
        <w:rPr>
          <w:rFonts w:ascii="Calibri" w:hAnsi="Calibri" w:cs="Calibri"/>
          <w:color w:val="FF0000"/>
          <w:sz w:val="18"/>
          <w:szCs w:val="18"/>
          <w:vertAlign w:val="superscript"/>
        </w:rPr>
        <w:footnoteRef/>
      </w:r>
      <w:r w:rsidRPr="00857FC1">
        <w:rPr>
          <w:rFonts w:ascii="Calibri" w:hAnsi="Calibri" w:cs="Calibri"/>
          <w:color w:val="FF0000"/>
          <w:sz w:val="18"/>
          <w:szCs w:val="18"/>
        </w:rPr>
        <w:t xml:space="preserve"> Please identify the file name or study number which addresses the requirement</w:t>
      </w:r>
      <w:r w:rsidR="00EC79C6" w:rsidRPr="00857FC1">
        <w:rPr>
          <w:rFonts w:ascii="Calibri" w:hAnsi="Calibri" w:cs="Calibri"/>
          <w:color w:val="FF0000"/>
          <w:sz w:val="18"/>
          <w:szCs w:val="18"/>
        </w:rPr>
        <w:t>.</w:t>
      </w:r>
    </w:p>
  </w:footnote>
  <w:footnote w:id="3">
    <w:p w14:paraId="01659129" w14:textId="4AF93EB9" w:rsidR="002270BA" w:rsidRPr="0031091A" w:rsidRDefault="002270BA" w:rsidP="0031091A">
      <w:pPr>
        <w:pStyle w:val="FootnoteText"/>
        <w:spacing w:before="0" w:after="0"/>
        <w:rPr>
          <w:rFonts w:ascii="Calibri" w:hAnsi="Calibri" w:cs="Calibri"/>
          <w:color w:val="FF0000"/>
          <w:sz w:val="18"/>
          <w:szCs w:val="18"/>
        </w:rPr>
      </w:pPr>
      <w:r w:rsidRPr="00857FC1">
        <w:rPr>
          <w:rFonts w:ascii="Calibri" w:hAnsi="Calibri" w:cs="Calibri"/>
          <w:color w:val="FF0000"/>
          <w:sz w:val="18"/>
          <w:szCs w:val="18"/>
          <w:vertAlign w:val="superscript"/>
        </w:rPr>
        <w:footnoteRef/>
      </w:r>
      <w:r w:rsidRPr="00857FC1">
        <w:rPr>
          <w:rFonts w:ascii="Calibri" w:hAnsi="Calibri" w:cs="Calibri"/>
          <w:color w:val="FF0000"/>
          <w:sz w:val="18"/>
          <w:szCs w:val="18"/>
          <w:vertAlign w:val="superscript"/>
        </w:rPr>
        <w:t xml:space="preserve"> </w:t>
      </w:r>
      <w:r w:rsidRPr="00857FC1">
        <w:rPr>
          <w:rFonts w:ascii="Calibri" w:hAnsi="Calibri" w:cs="Calibri"/>
          <w:color w:val="FF0000"/>
          <w:sz w:val="18"/>
          <w:szCs w:val="18"/>
        </w:rPr>
        <w:t xml:space="preserve">Provide </w:t>
      </w:r>
      <w:r w:rsidR="00423A73" w:rsidRPr="00857FC1">
        <w:rPr>
          <w:rFonts w:ascii="Calibri" w:hAnsi="Calibri" w:cs="Calibri"/>
          <w:color w:val="FF0000"/>
          <w:sz w:val="18"/>
          <w:szCs w:val="18"/>
        </w:rPr>
        <w:t>comments on the requirement and associated document</w:t>
      </w:r>
      <w:r w:rsidR="00983D10" w:rsidRPr="00857FC1">
        <w:rPr>
          <w:rFonts w:ascii="Calibri" w:hAnsi="Calibri" w:cs="Calibri"/>
          <w:color w:val="FF0000"/>
          <w:sz w:val="18"/>
          <w:szCs w:val="18"/>
        </w:rPr>
        <w:t>,</w:t>
      </w:r>
      <w:r w:rsidR="00423A73" w:rsidRPr="00857FC1">
        <w:rPr>
          <w:rFonts w:ascii="Calibri" w:hAnsi="Calibri" w:cs="Calibri"/>
          <w:color w:val="FF0000"/>
          <w:sz w:val="18"/>
          <w:szCs w:val="18"/>
        </w:rPr>
        <w:t xml:space="preserve"> as </w:t>
      </w:r>
      <w:r w:rsidR="00847C96" w:rsidRPr="00857FC1">
        <w:rPr>
          <w:rFonts w:ascii="Calibri" w:hAnsi="Calibri" w:cs="Calibri"/>
          <w:color w:val="FF0000"/>
          <w:sz w:val="18"/>
          <w:szCs w:val="18"/>
        </w:rPr>
        <w:t xml:space="preserve">necessary and </w:t>
      </w:r>
      <w:r w:rsidR="00423A73" w:rsidRPr="00857FC1">
        <w:rPr>
          <w:rFonts w:ascii="Calibri" w:hAnsi="Calibri" w:cs="Calibri"/>
          <w:color w:val="FF0000"/>
          <w:sz w:val="18"/>
          <w:szCs w:val="18"/>
        </w:rPr>
        <w:t>convenient</w:t>
      </w:r>
      <w:r w:rsidRPr="00857FC1">
        <w:rPr>
          <w:rFonts w:ascii="Calibri" w:hAnsi="Calibri" w:cs="Calibri"/>
          <w:color w:val="FF0000"/>
          <w:sz w:val="18"/>
          <w:szCs w:val="18"/>
        </w:rPr>
        <w:t>.</w:t>
      </w:r>
      <w:r w:rsidR="00847C96" w:rsidRPr="00857FC1">
        <w:rPr>
          <w:rFonts w:ascii="Calibri" w:hAnsi="Calibri" w:cs="Calibri"/>
          <w:color w:val="FF0000"/>
          <w:sz w:val="18"/>
          <w:szCs w:val="18"/>
        </w:rPr>
        <w:t xml:space="preserve"> </w:t>
      </w:r>
      <w:r w:rsidR="00356CC1" w:rsidRPr="00857FC1">
        <w:rPr>
          <w:rFonts w:ascii="Calibri" w:hAnsi="Calibri" w:cs="Calibri"/>
          <w:color w:val="FF0000"/>
          <w:sz w:val="18"/>
          <w:szCs w:val="18"/>
        </w:rPr>
        <w:t>Please clearly identify which study/document is addressing each data require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ED315" w14:textId="3D49F827" w:rsidR="00636E99" w:rsidRPr="00AB4203" w:rsidRDefault="00AB4203" w:rsidP="00AB4203">
    <w:pPr>
      <w:pStyle w:val="Header"/>
      <w:rPr>
        <w:rtl/>
      </w:rPr>
    </w:pPr>
    <w:r>
      <w:rPr>
        <w:b/>
        <w:bCs/>
        <w:noProof/>
        <w:sz w:val="25"/>
        <w:szCs w:val="25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9C1C3A3" wp14:editId="2F4ADD24">
              <wp:simplePos x="0" y="0"/>
              <wp:positionH relativeFrom="column">
                <wp:posOffset>-914400</wp:posOffset>
              </wp:positionH>
              <wp:positionV relativeFrom="paragraph">
                <wp:posOffset>-81915</wp:posOffset>
              </wp:positionV>
              <wp:extent cx="10819130" cy="1150409"/>
              <wp:effectExtent l="0" t="0" r="1270" b="0"/>
              <wp:wrapNone/>
              <wp:docPr id="499077256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819130" cy="1150409"/>
                        <a:chOff x="0" y="0"/>
                        <a:chExt cx="10819130" cy="1150409"/>
                      </a:xfrm>
                    </wpg:grpSpPr>
                    <wps:wsp>
                      <wps:cNvPr id="1009591382" name="Rectangle 1"/>
                      <wps:cNvSpPr/>
                      <wps:spPr>
                        <a:xfrm>
                          <a:off x="0" y="0"/>
                          <a:ext cx="10819130" cy="797560"/>
                        </a:xfrm>
                        <a:prstGeom prst="rect">
                          <a:avLst/>
                        </a:prstGeom>
                        <a:solidFill>
                          <a:srgbClr val="00B18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597330560" name="Picture 1073474260" descr="A black and white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24475" y="161925"/>
                          <a:ext cx="1528445" cy="53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4132112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790575"/>
                          <a:ext cx="10811510" cy="359834"/>
                        </a:xfrm>
                        <a:prstGeom prst="rect">
                          <a:avLst/>
                        </a:prstGeom>
                        <a:solidFill>
                          <a:srgbClr val="F2682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B2C00" w14:textId="77777777" w:rsidR="00AB4203" w:rsidRPr="00EC5ED4" w:rsidRDefault="00AB4203" w:rsidP="00016B78">
                            <w:pPr>
                              <w:spacing w:before="0" w:after="0"/>
                              <w:ind w:left="720" w:firstLine="562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C5ED4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t>Spatial emanators guid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wps:wsp>
                      <wps:cNvPr id="1595293644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2343150" y="0"/>
                          <a:ext cx="306578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6D3D6E3" w14:textId="77777777" w:rsidR="00AB4203" w:rsidRPr="00EC5ED4" w:rsidRDefault="00AB4203" w:rsidP="00AB4203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EC5ED4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WHO Prequalification of Vector </w:t>
                            </w:r>
                          </w:p>
                          <w:p w14:paraId="67E7A8F7" w14:textId="77777777" w:rsidR="00AB4203" w:rsidRPr="00EC5ED4" w:rsidRDefault="00AB4203" w:rsidP="00AB4203">
                            <w:pPr>
                              <w:pStyle w:val="msoorganizationname"/>
                              <w:widowControl w:val="0"/>
                              <w:jc w:val="center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EC5ED4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Control Products 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  <wps:wsp>
                      <wps:cNvPr id="1060242422" name="Text Box 36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720090" y="0"/>
                          <a:ext cx="2581275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C0BC6B0" w14:textId="2ADFBFCF" w:rsidR="00016B78" w:rsidRPr="00EC5ED4" w:rsidRDefault="00016B78" w:rsidP="00AD167D">
                            <w:pPr>
                              <w:pStyle w:val="msoorganizationname"/>
                              <w:widowControl w:val="0"/>
                              <w:ind w:left="259"/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EC5ED4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 xml:space="preserve">Template </w:t>
                            </w:r>
                            <w:r w:rsidR="0031091A" w:rsidRPr="00EC5ED4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(</w:t>
                            </w:r>
                            <w:r w:rsidRPr="00EC5ED4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Module 5</w:t>
                            </w:r>
                            <w:r w:rsidR="0031091A" w:rsidRPr="00EC5ED4">
                              <w:rPr>
                                <w:rFonts w:ascii="Calibri" w:hAnsi="Calibri" w:cs="Calibri"/>
                                <w:i w:val="0"/>
                                <w:color w:val="FFFFFF" w:themeColor="background1"/>
                                <w:spacing w:val="0"/>
                                <w:sz w:val="22"/>
                                <w:szCs w:val="22"/>
                                <w:lang w:val="e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36195" tIns="36195" rIns="36195" bIns="36195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9C1C3A3" id="Group 4" o:spid="_x0000_s1026" style="position:absolute;margin-left:-1in;margin-top:-6.45pt;width:851.9pt;height:90.6pt;z-index:251658240" coordsize="108191,115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">
              <v:rect id="Rectangle 1" o:spid="_x0000_s1027" style="position:absolute;width:108191;height:7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" fillcolor="#00b18e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73474260" o:spid="_x0000_s1028" type="#_x0000_t75" alt="A black and white logo&#10;&#10;Description automatically generated" style="position:absolute;left:53244;top:1619;width:15285;height:5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">
                <v:imagedata r:id="rId2" o:title="A black and white logo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top:7905;width:108115;height:35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" fillcolor="#f26829" stroked="f">
                <v:textbox>
                  <w:txbxContent>
                    <w:p w14:paraId="48FB2C00" w14:textId="77777777" w:rsidR="00AB4203" w:rsidRPr="00EC5ED4" w:rsidRDefault="00AB4203" w:rsidP="00016B78">
                      <w:pPr>
                        <w:spacing w:before="0" w:after="0"/>
                        <w:ind w:left="720" w:firstLine="562"/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C5ED4">
                        <w:rPr>
                          <w:rFonts w:asciiTheme="minorHAnsi" w:hAnsiTheme="minorHAnsi" w:cstheme="minorHAnsi"/>
                          <w:color w:val="FFFFFF" w:themeColor="background1"/>
                          <w:sz w:val="18"/>
                          <w:szCs w:val="18"/>
                        </w:rPr>
                        <w:t>Spatial emanators guidance</w:t>
                      </w:r>
                    </w:p>
                  </w:txbxContent>
                </v:textbox>
              </v:shape>
              <v:shape id="Text Box 36" o:spid="_x0000_s1030" type="#_x0000_t202" style="position:absolute;left:23431;width:30658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" filled="f" fillcolor="black" stroked="f" strokeweight="0">
                <o:lock v:ext="edit" shapetype="t"/>
                <v:textbox inset="2.85pt,2.85pt,2.85pt,2.85pt">
                  <w:txbxContent>
                    <w:p w14:paraId="66D3D6E3" w14:textId="77777777" w:rsidR="00AB4203" w:rsidRPr="00EC5ED4" w:rsidRDefault="00AB4203" w:rsidP="00AB4203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EC5ED4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WHO Prequalification of Vector </w:t>
                      </w:r>
                    </w:p>
                    <w:p w14:paraId="67E7A8F7" w14:textId="77777777" w:rsidR="00AB4203" w:rsidRPr="00EC5ED4" w:rsidRDefault="00AB4203" w:rsidP="00AB4203">
                      <w:pPr>
                        <w:pStyle w:val="msoorganizationname"/>
                        <w:widowControl w:val="0"/>
                        <w:jc w:val="center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EC5ED4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Control Products </w:t>
                      </w:r>
                    </w:p>
                  </w:txbxContent>
                </v:textbox>
              </v:shape>
              <v:shape id="Text Box 36" o:spid="_x0000_s1031" type="#_x0000_t202" style="position:absolute;left:7200;width:25813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" filled="f" fillcolor="black" stroked="f" strokeweight="0">
                <o:lock v:ext="edit" shapetype="t"/>
                <v:textbox inset="2.85pt,2.85pt,2.85pt,2.85pt">
                  <w:txbxContent>
                    <w:p w14:paraId="6C0BC6B0" w14:textId="2ADFBFCF" w:rsidR="00016B78" w:rsidRPr="00EC5ED4" w:rsidRDefault="00016B78" w:rsidP="00AD167D">
                      <w:pPr>
                        <w:pStyle w:val="msoorganizationname"/>
                        <w:widowControl w:val="0"/>
                        <w:ind w:left="259"/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</w:pPr>
                      <w:r w:rsidRPr="00EC5ED4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 xml:space="preserve">Template </w:t>
                      </w:r>
                      <w:r w:rsidR="0031091A" w:rsidRPr="00EC5ED4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(</w:t>
                      </w:r>
                      <w:r w:rsidRPr="00EC5ED4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Module 5</w:t>
                      </w:r>
                      <w:r w:rsidR="0031091A" w:rsidRPr="00EC5ED4">
                        <w:rPr>
                          <w:rFonts w:ascii="Calibri" w:hAnsi="Calibri" w:cs="Calibri"/>
                          <w:i w:val="0"/>
                          <w:color w:val="FFFFFF" w:themeColor="background1"/>
                          <w:spacing w:val="0"/>
                          <w:sz w:val="22"/>
                          <w:szCs w:val="22"/>
                          <w:lang w:val="en"/>
                        </w:rPr>
                        <w:t>)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24891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6AAF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BC439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B6B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7230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78649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A2B9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D85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340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708F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A16BEC"/>
    <w:multiLevelType w:val="hybridMultilevel"/>
    <w:tmpl w:val="3A08C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06054530">
    <w:abstractNumId w:val="11"/>
  </w:num>
  <w:num w:numId="2" w16cid:durableId="377900450">
    <w:abstractNumId w:val="15"/>
  </w:num>
  <w:num w:numId="3" w16cid:durableId="242298698">
    <w:abstractNumId w:val="13"/>
  </w:num>
  <w:num w:numId="4" w16cid:durableId="1556041779">
    <w:abstractNumId w:val="17"/>
  </w:num>
  <w:num w:numId="5" w16cid:durableId="620501366">
    <w:abstractNumId w:val="14"/>
  </w:num>
  <w:num w:numId="6" w16cid:durableId="1897087489">
    <w:abstractNumId w:val="11"/>
  </w:num>
  <w:num w:numId="7" w16cid:durableId="1600259783">
    <w:abstractNumId w:val="11"/>
  </w:num>
  <w:num w:numId="8" w16cid:durableId="1881356547">
    <w:abstractNumId w:val="11"/>
  </w:num>
  <w:num w:numId="9" w16cid:durableId="1771970264">
    <w:abstractNumId w:val="11"/>
  </w:num>
  <w:num w:numId="10" w16cid:durableId="601109308">
    <w:abstractNumId w:val="12"/>
  </w:num>
  <w:num w:numId="11" w16cid:durableId="634792233">
    <w:abstractNumId w:val="10"/>
  </w:num>
  <w:num w:numId="12" w16cid:durableId="1037656958">
    <w:abstractNumId w:val="9"/>
  </w:num>
  <w:num w:numId="13" w16cid:durableId="735669736">
    <w:abstractNumId w:val="7"/>
  </w:num>
  <w:num w:numId="14" w16cid:durableId="572277805">
    <w:abstractNumId w:val="6"/>
  </w:num>
  <w:num w:numId="15" w16cid:durableId="1808936596">
    <w:abstractNumId w:val="5"/>
  </w:num>
  <w:num w:numId="16" w16cid:durableId="1660573617">
    <w:abstractNumId w:val="4"/>
  </w:num>
  <w:num w:numId="17" w16cid:durableId="928076100">
    <w:abstractNumId w:val="8"/>
  </w:num>
  <w:num w:numId="18" w16cid:durableId="481460056">
    <w:abstractNumId w:val="3"/>
  </w:num>
  <w:num w:numId="19" w16cid:durableId="894270031">
    <w:abstractNumId w:val="2"/>
  </w:num>
  <w:num w:numId="20" w16cid:durableId="407003229">
    <w:abstractNumId w:val="1"/>
  </w:num>
  <w:num w:numId="21" w16cid:durableId="597367943">
    <w:abstractNumId w:val="0"/>
  </w:num>
  <w:num w:numId="22" w16cid:durableId="190286035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kwNKgFAJpxFiotAAAA"/>
  </w:docVars>
  <w:rsids>
    <w:rsidRoot w:val="00FD5AAD"/>
    <w:rsid w:val="00001FB3"/>
    <w:rsid w:val="000057A5"/>
    <w:rsid w:val="00007CDD"/>
    <w:rsid w:val="00016B78"/>
    <w:rsid w:val="00017061"/>
    <w:rsid w:val="0002050E"/>
    <w:rsid w:val="0002316C"/>
    <w:rsid w:val="000306EF"/>
    <w:rsid w:val="00042CBE"/>
    <w:rsid w:val="000440B9"/>
    <w:rsid w:val="000441F4"/>
    <w:rsid w:val="00045F48"/>
    <w:rsid w:val="00053D56"/>
    <w:rsid w:val="00054C5B"/>
    <w:rsid w:val="000614E8"/>
    <w:rsid w:val="000701C0"/>
    <w:rsid w:val="0007045C"/>
    <w:rsid w:val="0008245D"/>
    <w:rsid w:val="000831B4"/>
    <w:rsid w:val="000912B0"/>
    <w:rsid w:val="00093290"/>
    <w:rsid w:val="00097727"/>
    <w:rsid w:val="000A0538"/>
    <w:rsid w:val="000A4379"/>
    <w:rsid w:val="000B66BC"/>
    <w:rsid w:val="000C0669"/>
    <w:rsid w:val="000C1C13"/>
    <w:rsid w:val="000C2149"/>
    <w:rsid w:val="000C2783"/>
    <w:rsid w:val="000C4C08"/>
    <w:rsid w:val="000C58DD"/>
    <w:rsid w:val="000C70DA"/>
    <w:rsid w:val="000D4342"/>
    <w:rsid w:val="000F1E34"/>
    <w:rsid w:val="000F34E2"/>
    <w:rsid w:val="00100B45"/>
    <w:rsid w:val="00105281"/>
    <w:rsid w:val="0010629E"/>
    <w:rsid w:val="00106D34"/>
    <w:rsid w:val="001113E9"/>
    <w:rsid w:val="00112344"/>
    <w:rsid w:val="00113126"/>
    <w:rsid w:val="00126B12"/>
    <w:rsid w:val="00132B16"/>
    <w:rsid w:val="00133B6F"/>
    <w:rsid w:val="00141BF8"/>
    <w:rsid w:val="001445DD"/>
    <w:rsid w:val="00145BB8"/>
    <w:rsid w:val="00147D37"/>
    <w:rsid w:val="001540F9"/>
    <w:rsid w:val="0016295D"/>
    <w:rsid w:val="00171C77"/>
    <w:rsid w:val="00180611"/>
    <w:rsid w:val="00182902"/>
    <w:rsid w:val="0018434D"/>
    <w:rsid w:val="00191A3A"/>
    <w:rsid w:val="00194C19"/>
    <w:rsid w:val="001B370A"/>
    <w:rsid w:val="001C3D6A"/>
    <w:rsid w:val="001D0E59"/>
    <w:rsid w:val="001D3400"/>
    <w:rsid w:val="001D685A"/>
    <w:rsid w:val="001D715B"/>
    <w:rsid w:val="001E2812"/>
    <w:rsid w:val="001E455B"/>
    <w:rsid w:val="001E7F1F"/>
    <w:rsid w:val="001F3D88"/>
    <w:rsid w:val="001F44F2"/>
    <w:rsid w:val="001F45B2"/>
    <w:rsid w:val="001F6379"/>
    <w:rsid w:val="00203A49"/>
    <w:rsid w:val="00205BEF"/>
    <w:rsid w:val="0021257A"/>
    <w:rsid w:val="00212869"/>
    <w:rsid w:val="0021568E"/>
    <w:rsid w:val="00225AD0"/>
    <w:rsid w:val="002270BA"/>
    <w:rsid w:val="00227C87"/>
    <w:rsid w:val="00237F31"/>
    <w:rsid w:val="00240A26"/>
    <w:rsid w:val="0024196A"/>
    <w:rsid w:val="0024209C"/>
    <w:rsid w:val="002525F0"/>
    <w:rsid w:val="00253ACE"/>
    <w:rsid w:val="002566CC"/>
    <w:rsid w:val="002568F3"/>
    <w:rsid w:val="00257000"/>
    <w:rsid w:val="002636C6"/>
    <w:rsid w:val="00265E8A"/>
    <w:rsid w:val="002723CE"/>
    <w:rsid w:val="00272455"/>
    <w:rsid w:val="00280140"/>
    <w:rsid w:val="00280699"/>
    <w:rsid w:val="00281565"/>
    <w:rsid w:val="00283092"/>
    <w:rsid w:val="0029662F"/>
    <w:rsid w:val="00297854"/>
    <w:rsid w:val="002A38A8"/>
    <w:rsid w:val="002C4F07"/>
    <w:rsid w:val="002C7CBB"/>
    <w:rsid w:val="002D21AD"/>
    <w:rsid w:val="002D7E85"/>
    <w:rsid w:val="002E1153"/>
    <w:rsid w:val="002F534A"/>
    <w:rsid w:val="002F5799"/>
    <w:rsid w:val="0030272A"/>
    <w:rsid w:val="00304DA9"/>
    <w:rsid w:val="003102AC"/>
    <w:rsid w:val="0031091A"/>
    <w:rsid w:val="0031254D"/>
    <w:rsid w:val="0031404C"/>
    <w:rsid w:val="003171B6"/>
    <w:rsid w:val="00323B25"/>
    <w:rsid w:val="00327514"/>
    <w:rsid w:val="003334B3"/>
    <w:rsid w:val="00353258"/>
    <w:rsid w:val="003561D1"/>
    <w:rsid w:val="00356CC1"/>
    <w:rsid w:val="003628AE"/>
    <w:rsid w:val="003715C6"/>
    <w:rsid w:val="00387D3B"/>
    <w:rsid w:val="00394345"/>
    <w:rsid w:val="00397B31"/>
    <w:rsid w:val="003A454C"/>
    <w:rsid w:val="003A703F"/>
    <w:rsid w:val="003A719E"/>
    <w:rsid w:val="003B207E"/>
    <w:rsid w:val="003C0301"/>
    <w:rsid w:val="003D08A9"/>
    <w:rsid w:val="003D4D08"/>
    <w:rsid w:val="003D771A"/>
    <w:rsid w:val="003F6BE7"/>
    <w:rsid w:val="003F73AE"/>
    <w:rsid w:val="00403576"/>
    <w:rsid w:val="00414176"/>
    <w:rsid w:val="00420345"/>
    <w:rsid w:val="00423A73"/>
    <w:rsid w:val="0042460F"/>
    <w:rsid w:val="00442ECF"/>
    <w:rsid w:val="00443945"/>
    <w:rsid w:val="004507EC"/>
    <w:rsid w:val="00454E71"/>
    <w:rsid w:val="00463B61"/>
    <w:rsid w:val="004675EE"/>
    <w:rsid w:val="004764DE"/>
    <w:rsid w:val="0048249B"/>
    <w:rsid w:val="00490D9B"/>
    <w:rsid w:val="00494C96"/>
    <w:rsid w:val="00496936"/>
    <w:rsid w:val="004A2279"/>
    <w:rsid w:val="004B2A36"/>
    <w:rsid w:val="004C60DA"/>
    <w:rsid w:val="004D0C17"/>
    <w:rsid w:val="004D49CF"/>
    <w:rsid w:val="004E5731"/>
    <w:rsid w:val="004F0DB8"/>
    <w:rsid w:val="004F0EFE"/>
    <w:rsid w:val="004F21F5"/>
    <w:rsid w:val="004F61C1"/>
    <w:rsid w:val="00500611"/>
    <w:rsid w:val="0050323D"/>
    <w:rsid w:val="00503B32"/>
    <w:rsid w:val="005166E4"/>
    <w:rsid w:val="00520CB6"/>
    <w:rsid w:val="00523620"/>
    <w:rsid w:val="005236FA"/>
    <w:rsid w:val="005345E6"/>
    <w:rsid w:val="005371DB"/>
    <w:rsid w:val="00542EC8"/>
    <w:rsid w:val="00547162"/>
    <w:rsid w:val="00547A69"/>
    <w:rsid w:val="00547B7C"/>
    <w:rsid w:val="00547FE4"/>
    <w:rsid w:val="005539B4"/>
    <w:rsid w:val="00555CE2"/>
    <w:rsid w:val="0055728D"/>
    <w:rsid w:val="005628FD"/>
    <w:rsid w:val="005630B0"/>
    <w:rsid w:val="0056315B"/>
    <w:rsid w:val="00564F2B"/>
    <w:rsid w:val="00580830"/>
    <w:rsid w:val="00580E60"/>
    <w:rsid w:val="005818F6"/>
    <w:rsid w:val="005838A3"/>
    <w:rsid w:val="00590A79"/>
    <w:rsid w:val="00592277"/>
    <w:rsid w:val="005950D1"/>
    <w:rsid w:val="005A4461"/>
    <w:rsid w:val="005B135A"/>
    <w:rsid w:val="005B601B"/>
    <w:rsid w:val="005C2339"/>
    <w:rsid w:val="005C23F9"/>
    <w:rsid w:val="005C2E80"/>
    <w:rsid w:val="005C3315"/>
    <w:rsid w:val="005C6A61"/>
    <w:rsid w:val="005D5D1C"/>
    <w:rsid w:val="005D7B73"/>
    <w:rsid w:val="005E020A"/>
    <w:rsid w:val="005E4303"/>
    <w:rsid w:val="005F0515"/>
    <w:rsid w:val="005F50A6"/>
    <w:rsid w:val="005F7260"/>
    <w:rsid w:val="00600006"/>
    <w:rsid w:val="0060129F"/>
    <w:rsid w:val="00602BD3"/>
    <w:rsid w:val="00606AD5"/>
    <w:rsid w:val="00612126"/>
    <w:rsid w:val="00614791"/>
    <w:rsid w:val="00615F58"/>
    <w:rsid w:val="00630E99"/>
    <w:rsid w:val="0063253A"/>
    <w:rsid w:val="00635CA8"/>
    <w:rsid w:val="00636E99"/>
    <w:rsid w:val="00654C10"/>
    <w:rsid w:val="00663462"/>
    <w:rsid w:val="006723FD"/>
    <w:rsid w:val="00681F76"/>
    <w:rsid w:val="00685D80"/>
    <w:rsid w:val="00685E2B"/>
    <w:rsid w:val="00692190"/>
    <w:rsid w:val="006932F1"/>
    <w:rsid w:val="006B7BE6"/>
    <w:rsid w:val="006C23D8"/>
    <w:rsid w:val="006C37E2"/>
    <w:rsid w:val="006D4386"/>
    <w:rsid w:val="006E42F8"/>
    <w:rsid w:val="006F4282"/>
    <w:rsid w:val="00707264"/>
    <w:rsid w:val="00712270"/>
    <w:rsid w:val="007125AB"/>
    <w:rsid w:val="00715A02"/>
    <w:rsid w:val="00720956"/>
    <w:rsid w:val="00722449"/>
    <w:rsid w:val="00731E1A"/>
    <w:rsid w:val="00732347"/>
    <w:rsid w:val="0074180E"/>
    <w:rsid w:val="0074436C"/>
    <w:rsid w:val="00745629"/>
    <w:rsid w:val="00746FAC"/>
    <w:rsid w:val="0076667A"/>
    <w:rsid w:val="00775736"/>
    <w:rsid w:val="00776846"/>
    <w:rsid w:val="00781CBB"/>
    <w:rsid w:val="007823F5"/>
    <w:rsid w:val="00782929"/>
    <w:rsid w:val="007861EB"/>
    <w:rsid w:val="00786F67"/>
    <w:rsid w:val="00791349"/>
    <w:rsid w:val="007A1744"/>
    <w:rsid w:val="007A6B16"/>
    <w:rsid w:val="007C4FC0"/>
    <w:rsid w:val="007C5ED8"/>
    <w:rsid w:val="007D6015"/>
    <w:rsid w:val="007D634A"/>
    <w:rsid w:val="007E5171"/>
    <w:rsid w:val="007F49E3"/>
    <w:rsid w:val="008124FA"/>
    <w:rsid w:val="00813375"/>
    <w:rsid w:val="00816EFF"/>
    <w:rsid w:val="00821D01"/>
    <w:rsid w:val="00835467"/>
    <w:rsid w:val="00835DF2"/>
    <w:rsid w:val="0083725B"/>
    <w:rsid w:val="00840E79"/>
    <w:rsid w:val="0084624D"/>
    <w:rsid w:val="00847C96"/>
    <w:rsid w:val="0085190A"/>
    <w:rsid w:val="0085407D"/>
    <w:rsid w:val="00857FC1"/>
    <w:rsid w:val="00862DF5"/>
    <w:rsid w:val="00873990"/>
    <w:rsid w:val="00885043"/>
    <w:rsid w:val="0088534B"/>
    <w:rsid w:val="0088724C"/>
    <w:rsid w:val="00890FCA"/>
    <w:rsid w:val="0089296A"/>
    <w:rsid w:val="00897DFA"/>
    <w:rsid w:val="008A1FDC"/>
    <w:rsid w:val="008A6308"/>
    <w:rsid w:val="008B3D54"/>
    <w:rsid w:val="008C2C74"/>
    <w:rsid w:val="008C43E8"/>
    <w:rsid w:val="008C6455"/>
    <w:rsid w:val="008C6861"/>
    <w:rsid w:val="008D1D70"/>
    <w:rsid w:val="008D3F1E"/>
    <w:rsid w:val="008E27B3"/>
    <w:rsid w:val="008F68E6"/>
    <w:rsid w:val="008F765A"/>
    <w:rsid w:val="00912E9F"/>
    <w:rsid w:val="00926781"/>
    <w:rsid w:val="00934120"/>
    <w:rsid w:val="00936191"/>
    <w:rsid w:val="00941E79"/>
    <w:rsid w:val="00944E42"/>
    <w:rsid w:val="00952E4F"/>
    <w:rsid w:val="0095428D"/>
    <w:rsid w:val="009575D5"/>
    <w:rsid w:val="009619FD"/>
    <w:rsid w:val="00967B31"/>
    <w:rsid w:val="00971744"/>
    <w:rsid w:val="00972751"/>
    <w:rsid w:val="00975429"/>
    <w:rsid w:val="00976C8B"/>
    <w:rsid w:val="00976F99"/>
    <w:rsid w:val="00983D10"/>
    <w:rsid w:val="009865A6"/>
    <w:rsid w:val="00993310"/>
    <w:rsid w:val="0099350E"/>
    <w:rsid w:val="00993BDD"/>
    <w:rsid w:val="009A4E91"/>
    <w:rsid w:val="009A5FF7"/>
    <w:rsid w:val="009A67C1"/>
    <w:rsid w:val="009A71A6"/>
    <w:rsid w:val="009B0220"/>
    <w:rsid w:val="009B6BC4"/>
    <w:rsid w:val="009B7826"/>
    <w:rsid w:val="009D4206"/>
    <w:rsid w:val="009F16A8"/>
    <w:rsid w:val="009F4F3D"/>
    <w:rsid w:val="009F5E6F"/>
    <w:rsid w:val="009F75E8"/>
    <w:rsid w:val="00A12F99"/>
    <w:rsid w:val="00A13E71"/>
    <w:rsid w:val="00A17B62"/>
    <w:rsid w:val="00A2559A"/>
    <w:rsid w:val="00A31847"/>
    <w:rsid w:val="00A3235C"/>
    <w:rsid w:val="00A37BFF"/>
    <w:rsid w:val="00A44810"/>
    <w:rsid w:val="00A448FA"/>
    <w:rsid w:val="00A47172"/>
    <w:rsid w:val="00A473DB"/>
    <w:rsid w:val="00A519F9"/>
    <w:rsid w:val="00A557E6"/>
    <w:rsid w:val="00A5788D"/>
    <w:rsid w:val="00A60063"/>
    <w:rsid w:val="00A76AF5"/>
    <w:rsid w:val="00A84EC2"/>
    <w:rsid w:val="00A85E75"/>
    <w:rsid w:val="00A9064B"/>
    <w:rsid w:val="00A946BF"/>
    <w:rsid w:val="00AB10D6"/>
    <w:rsid w:val="00AB4203"/>
    <w:rsid w:val="00AB6796"/>
    <w:rsid w:val="00AC26F2"/>
    <w:rsid w:val="00AD0485"/>
    <w:rsid w:val="00AD167D"/>
    <w:rsid w:val="00AE14F9"/>
    <w:rsid w:val="00AE20FA"/>
    <w:rsid w:val="00AE2C2D"/>
    <w:rsid w:val="00AF1DCD"/>
    <w:rsid w:val="00B05A7A"/>
    <w:rsid w:val="00B11E55"/>
    <w:rsid w:val="00B14DFF"/>
    <w:rsid w:val="00B1669D"/>
    <w:rsid w:val="00B25043"/>
    <w:rsid w:val="00B32240"/>
    <w:rsid w:val="00B35134"/>
    <w:rsid w:val="00B41FE6"/>
    <w:rsid w:val="00B54713"/>
    <w:rsid w:val="00B549A1"/>
    <w:rsid w:val="00B56E78"/>
    <w:rsid w:val="00B67829"/>
    <w:rsid w:val="00B71819"/>
    <w:rsid w:val="00B8053B"/>
    <w:rsid w:val="00B82B26"/>
    <w:rsid w:val="00B85DB9"/>
    <w:rsid w:val="00B900A5"/>
    <w:rsid w:val="00B9237F"/>
    <w:rsid w:val="00BB7BC7"/>
    <w:rsid w:val="00BB7C3D"/>
    <w:rsid w:val="00BC17F1"/>
    <w:rsid w:val="00BC4879"/>
    <w:rsid w:val="00BE0AFA"/>
    <w:rsid w:val="00BE6D5B"/>
    <w:rsid w:val="00BE7477"/>
    <w:rsid w:val="00BF0221"/>
    <w:rsid w:val="00BF3E3E"/>
    <w:rsid w:val="00BF570B"/>
    <w:rsid w:val="00C14394"/>
    <w:rsid w:val="00C173A3"/>
    <w:rsid w:val="00C32055"/>
    <w:rsid w:val="00C372B6"/>
    <w:rsid w:val="00C4306B"/>
    <w:rsid w:val="00C45220"/>
    <w:rsid w:val="00C4593C"/>
    <w:rsid w:val="00C4675D"/>
    <w:rsid w:val="00C56186"/>
    <w:rsid w:val="00C754D7"/>
    <w:rsid w:val="00C76320"/>
    <w:rsid w:val="00C83CA6"/>
    <w:rsid w:val="00C85B6D"/>
    <w:rsid w:val="00C911D4"/>
    <w:rsid w:val="00C92799"/>
    <w:rsid w:val="00C93C5B"/>
    <w:rsid w:val="00C96263"/>
    <w:rsid w:val="00CA0BF7"/>
    <w:rsid w:val="00CB70E0"/>
    <w:rsid w:val="00CB7FD5"/>
    <w:rsid w:val="00CD0FD6"/>
    <w:rsid w:val="00CD20D8"/>
    <w:rsid w:val="00CD73BC"/>
    <w:rsid w:val="00CE17F2"/>
    <w:rsid w:val="00CE31E5"/>
    <w:rsid w:val="00CF05CC"/>
    <w:rsid w:val="00CF29CD"/>
    <w:rsid w:val="00CF416E"/>
    <w:rsid w:val="00D004DD"/>
    <w:rsid w:val="00D03D39"/>
    <w:rsid w:val="00D041B9"/>
    <w:rsid w:val="00D06B6B"/>
    <w:rsid w:val="00D12129"/>
    <w:rsid w:val="00D141A3"/>
    <w:rsid w:val="00D31F41"/>
    <w:rsid w:val="00D3556C"/>
    <w:rsid w:val="00D5738C"/>
    <w:rsid w:val="00D60587"/>
    <w:rsid w:val="00D652C2"/>
    <w:rsid w:val="00D67FDD"/>
    <w:rsid w:val="00D7184D"/>
    <w:rsid w:val="00D72937"/>
    <w:rsid w:val="00D72A89"/>
    <w:rsid w:val="00D72F57"/>
    <w:rsid w:val="00D73DAA"/>
    <w:rsid w:val="00D763AC"/>
    <w:rsid w:val="00D86C3E"/>
    <w:rsid w:val="00DA3D98"/>
    <w:rsid w:val="00DA7F0C"/>
    <w:rsid w:val="00DB2317"/>
    <w:rsid w:val="00DB726B"/>
    <w:rsid w:val="00DC0A66"/>
    <w:rsid w:val="00DC2933"/>
    <w:rsid w:val="00DE5857"/>
    <w:rsid w:val="00DE7D71"/>
    <w:rsid w:val="00DF7EF7"/>
    <w:rsid w:val="00E12F54"/>
    <w:rsid w:val="00E13D77"/>
    <w:rsid w:val="00E1758D"/>
    <w:rsid w:val="00E177B7"/>
    <w:rsid w:val="00E251B3"/>
    <w:rsid w:val="00E25B53"/>
    <w:rsid w:val="00E41862"/>
    <w:rsid w:val="00E479C2"/>
    <w:rsid w:val="00E50204"/>
    <w:rsid w:val="00E56308"/>
    <w:rsid w:val="00E659C8"/>
    <w:rsid w:val="00E81448"/>
    <w:rsid w:val="00E816B9"/>
    <w:rsid w:val="00E87BC6"/>
    <w:rsid w:val="00E87D48"/>
    <w:rsid w:val="00E95AF3"/>
    <w:rsid w:val="00E97E74"/>
    <w:rsid w:val="00E97F40"/>
    <w:rsid w:val="00EA1CF8"/>
    <w:rsid w:val="00EB27BF"/>
    <w:rsid w:val="00EB3DD5"/>
    <w:rsid w:val="00EB5969"/>
    <w:rsid w:val="00EC5ED4"/>
    <w:rsid w:val="00EC79C6"/>
    <w:rsid w:val="00ED0A67"/>
    <w:rsid w:val="00ED2F3E"/>
    <w:rsid w:val="00ED4202"/>
    <w:rsid w:val="00EE4F10"/>
    <w:rsid w:val="00EF34F1"/>
    <w:rsid w:val="00EF53BF"/>
    <w:rsid w:val="00F04727"/>
    <w:rsid w:val="00F05D11"/>
    <w:rsid w:val="00F06A8F"/>
    <w:rsid w:val="00F16DA2"/>
    <w:rsid w:val="00F20CCF"/>
    <w:rsid w:val="00F26E2F"/>
    <w:rsid w:val="00F31874"/>
    <w:rsid w:val="00F36158"/>
    <w:rsid w:val="00F43165"/>
    <w:rsid w:val="00F44AD0"/>
    <w:rsid w:val="00F50294"/>
    <w:rsid w:val="00F535C0"/>
    <w:rsid w:val="00F60427"/>
    <w:rsid w:val="00F6174F"/>
    <w:rsid w:val="00F94858"/>
    <w:rsid w:val="00F96075"/>
    <w:rsid w:val="00F96250"/>
    <w:rsid w:val="00F9689D"/>
    <w:rsid w:val="00F96FEE"/>
    <w:rsid w:val="00FA1279"/>
    <w:rsid w:val="00FA1D64"/>
    <w:rsid w:val="00FA2687"/>
    <w:rsid w:val="00FA44F7"/>
    <w:rsid w:val="00FA6362"/>
    <w:rsid w:val="00FB372F"/>
    <w:rsid w:val="00FB4117"/>
    <w:rsid w:val="00FC0536"/>
    <w:rsid w:val="00FC17E5"/>
    <w:rsid w:val="00FC7B6A"/>
    <w:rsid w:val="00FD0ED1"/>
    <w:rsid w:val="00FD3221"/>
    <w:rsid w:val="00FD5AAD"/>
    <w:rsid w:val="00FE42B6"/>
    <w:rsid w:val="00FE5CBC"/>
    <w:rsid w:val="00FF0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80CAA"/>
  <w15:docId w15:val="{5DD465DC-3DB4-430D-B03C-C100A4A25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42460F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479C2"/>
    <w:pPr>
      <w:keepNext/>
      <w:spacing w:before="240" w:after="240"/>
      <w:outlineLvl w:val="0"/>
    </w:pPr>
    <w:rPr>
      <w:rFonts w:ascii="Calibri" w:eastAsia="Times New Roman" w:hAnsi="Calibri" w:cstheme="minorHAnsi"/>
      <w:bCs/>
      <w:color w:val="00B18E"/>
      <w:sz w:val="40"/>
      <w:szCs w:val="40"/>
      <w:lang w:eastAsia="en-US"/>
    </w:rPr>
  </w:style>
  <w:style w:type="paragraph" w:styleId="Heading2">
    <w:name w:val="heading 2"/>
    <w:basedOn w:val="Normal"/>
    <w:next w:val="Normal"/>
    <w:link w:val="Heading2Char"/>
    <w:unhideWhenUsed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qFormat/>
    <w:rsid w:val="00E479C2"/>
    <w:rPr>
      <w:rFonts w:ascii="Arial Narrow" w:hAnsi="Arial Narrow"/>
      <w:color w:val="00B18E"/>
      <w:sz w:val="18"/>
      <w:u w:val="single"/>
    </w:rPr>
  </w:style>
  <w:style w:type="table" w:styleId="TableGrid">
    <w:name w:val="Table Grid"/>
    <w:basedOn w:val="TableNormal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E479C2"/>
    <w:rPr>
      <w:rFonts w:ascii="Calibri" w:eastAsia="Times New Roman" w:hAnsi="Calibri" w:cstheme="minorHAnsi"/>
      <w:bCs/>
      <w:color w:val="00B18E"/>
      <w:sz w:val="40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qFormat/>
    <w:rsid w:val="006634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3462"/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rsid w:val="00663462"/>
    <w:pPr>
      <w:ind w:left="720"/>
      <w:contextualSpacing/>
    </w:pPr>
  </w:style>
  <w:style w:type="character" w:styleId="Strong">
    <w:name w:val="Strong"/>
    <w:basedOn w:val="DefaultParagraphFont"/>
    <w:uiPriority w:val="22"/>
    <w:rsid w:val="00663462"/>
    <w:rPr>
      <w:rFonts w:eastAsia="SimSun"/>
      <w:b/>
      <w:bCs/>
    </w:rPr>
  </w:style>
  <w:style w:type="paragraph" w:customStyle="1" w:styleId="Header2">
    <w:name w:val="Header 2"/>
    <w:basedOn w:val="Normal"/>
    <w:link w:val="Header2Char"/>
    <w:qFormat/>
    <w:rsid w:val="0088724C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88724C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paragraph" w:customStyle="1" w:styleId="Normalred">
    <w:name w:val="Normal red"/>
    <w:basedOn w:val="Normal"/>
    <w:link w:val="NormalredChar"/>
    <w:qFormat/>
    <w:rsid w:val="0088724C"/>
    <w:pPr>
      <w:spacing w:before="0" w:after="240" w:line="257" w:lineRule="auto"/>
    </w:pPr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88724C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character" w:customStyle="1" w:styleId="Hyperlink2Char">
    <w:name w:val="Hyperlink 2 Char"/>
    <w:basedOn w:val="NormalredChar"/>
    <w:link w:val="Hyperlink2"/>
    <w:rsid w:val="00E479C2"/>
    <w:rPr>
      <w:rFonts w:ascii="Calibri" w:eastAsia="Times New Roman" w:hAnsi="Calibri" w:cs="Calibri"/>
      <w:color w:val="00B18E"/>
      <w:sz w:val="22"/>
      <w:szCs w:val="22"/>
      <w:u w:val="single"/>
      <w:lang w:eastAsia="en-US"/>
    </w:rPr>
  </w:style>
  <w:style w:type="paragraph" w:customStyle="1" w:styleId="Hyperlink2">
    <w:name w:val="Hyperlink 2"/>
    <w:basedOn w:val="Normalred"/>
    <w:link w:val="Hyperlink2Char"/>
    <w:qFormat/>
    <w:rsid w:val="00E479C2"/>
    <w:rPr>
      <w:rFonts w:eastAsia="Times New Roman" w:cs="Calibri"/>
      <w:color w:val="00B18E"/>
      <w:u w:val="single"/>
    </w:rPr>
  </w:style>
  <w:style w:type="paragraph" w:customStyle="1" w:styleId="Tablebodypale">
    <w:name w:val="Table body pale"/>
    <w:basedOn w:val="Normal"/>
    <w:autoRedefine/>
    <w:qFormat/>
    <w:rsid w:val="0050323D"/>
    <w:rPr>
      <w:rFonts w:asciiTheme="minorHAnsi" w:eastAsia="Calibri" w:hAnsiTheme="minorHAnsi" w:cstheme="minorHAnsi"/>
      <w:lang w:eastAsia="en-US"/>
    </w:rPr>
  </w:style>
  <w:style w:type="paragraph" w:customStyle="1" w:styleId="Footnote2">
    <w:name w:val="Footnote 2"/>
    <w:basedOn w:val="FootnoteText"/>
    <w:link w:val="Footnote2Char"/>
    <w:qFormat/>
    <w:rsid w:val="00972751"/>
    <w:rPr>
      <w:rFonts w:asciiTheme="minorHAnsi" w:hAnsiTheme="minorHAnsi"/>
      <w:color w:val="FF0000"/>
      <w:sz w:val="18"/>
    </w:rPr>
  </w:style>
  <w:style w:type="character" w:customStyle="1" w:styleId="Footnote2Char">
    <w:name w:val="Footnote 2 Char"/>
    <w:basedOn w:val="FootnoteTextChar"/>
    <w:link w:val="Footnote2"/>
    <w:rsid w:val="00972751"/>
    <w:rPr>
      <w:rFonts w:asciiTheme="minorHAnsi" w:hAnsiTheme="minorHAnsi"/>
      <w:color w:val="FF0000"/>
      <w:sz w:val="18"/>
    </w:rPr>
  </w:style>
  <w:style w:type="paragraph" w:customStyle="1" w:styleId="Footeraddresses">
    <w:name w:val="Footer addresses"/>
    <w:link w:val="FooteraddressesChar"/>
    <w:autoRedefine/>
    <w:rsid w:val="00ED0A67"/>
    <w:pPr>
      <w:autoSpaceDE w:val="0"/>
      <w:autoSpaceDN w:val="0"/>
      <w:adjustRightInd w:val="0"/>
      <w:ind w:left="-540" w:firstLine="450"/>
    </w:pPr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FooteraddressesChar">
    <w:name w:val="Footer addresses Char"/>
    <w:basedOn w:val="DefaultParagraphFont"/>
    <w:link w:val="Footeraddresses"/>
    <w:rsid w:val="00ED0A67"/>
    <w:rPr>
      <w:rFonts w:asciiTheme="minorHAnsi" w:eastAsiaTheme="minorHAnsi" w:hAnsiTheme="minorHAnsi" w:cstheme="minorHAnsi"/>
      <w:noProof/>
      <w:color w:val="FFFFFF"/>
      <w:sz w:val="18"/>
      <w:szCs w:val="18"/>
      <w:lang w:val="en-GB" w:eastAsia="en-US"/>
    </w:rPr>
  </w:style>
  <w:style w:type="character" w:customStyle="1" w:styleId="CoverTitle2Char">
    <w:name w:val="Cover Title 2 Char"/>
    <w:basedOn w:val="DefaultParagraphFont"/>
    <w:link w:val="CoverTitle2"/>
    <w:locked/>
    <w:rsid w:val="00E479C2"/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E479C2"/>
    <w:pPr>
      <w:spacing w:before="0" w:after="0" w:line="257" w:lineRule="auto"/>
    </w:pPr>
    <w:rPr>
      <w:rFonts w:ascii="Calibri" w:eastAsia="Times New Roman" w:hAnsi="Calibri" w:cstheme="minorHAnsi"/>
      <w:bCs/>
      <w:color w:val="00B18E"/>
      <w:sz w:val="24"/>
      <w:szCs w:val="24"/>
      <w:lang w:eastAsia="en-US"/>
    </w:rPr>
  </w:style>
  <w:style w:type="paragraph" w:customStyle="1" w:styleId="CoverSubtitle">
    <w:name w:val="Cover Subtitle"/>
    <w:basedOn w:val="Heading1"/>
    <w:link w:val="CoverSubtitleChar"/>
    <w:qFormat/>
    <w:rsid w:val="00E479C2"/>
  </w:style>
  <w:style w:type="character" w:customStyle="1" w:styleId="CoverSubtitleChar">
    <w:name w:val="Cover Subtitle Char"/>
    <w:basedOn w:val="Heading1Char"/>
    <w:link w:val="CoverSubtitle"/>
    <w:rsid w:val="00E479C2"/>
    <w:rPr>
      <w:rFonts w:ascii="Calibri" w:eastAsia="Times New Roman" w:hAnsi="Calibri" w:cstheme="minorHAnsi"/>
      <w:bCs/>
      <w:color w:val="00B18E"/>
      <w:sz w:val="40"/>
      <w:szCs w:val="4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1404C"/>
    <w:rPr>
      <w:color w:val="605E5C"/>
      <w:shd w:val="clear" w:color="auto" w:fill="E1DFDD"/>
    </w:rPr>
  </w:style>
  <w:style w:type="paragraph" w:customStyle="1" w:styleId="Header3">
    <w:name w:val="Header 3"/>
    <w:basedOn w:val="Footer"/>
    <w:link w:val="Header3Char"/>
    <w:qFormat/>
    <w:rsid w:val="00732347"/>
    <w:pPr>
      <w:spacing w:before="120" w:after="240" w:line="257" w:lineRule="auto"/>
    </w:pPr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customStyle="1" w:styleId="Header3Char">
    <w:name w:val="Header 3 Char"/>
    <w:basedOn w:val="FooterChar"/>
    <w:link w:val="Header3"/>
    <w:rsid w:val="00732347"/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character" w:styleId="FollowedHyperlink">
    <w:name w:val="FollowedHyperlink"/>
    <w:basedOn w:val="DefaultParagraphFont"/>
    <w:semiHidden/>
    <w:unhideWhenUsed/>
    <w:qFormat/>
    <w:rsid w:val="0042460F"/>
    <w:rPr>
      <w:color w:val="03A783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tranet.who.int/prequal/node/35288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8844e5-dbc7-4a99-914b-4c1e544e1600">
      <Terms xmlns="http://schemas.microsoft.com/office/infopath/2007/PartnerControls"/>
    </lcf76f155ced4ddcb4097134ff3c332f>
    <TaxCatchAll xmlns="3039acbe-0701-4809-b89c-56ec6dbdc121" xsi:nil="true"/>
    <_Flow_SignoffStatus xmlns="4f8844e5-dbc7-4a99-914b-4c1e544e160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9" ma:contentTypeDescription="Create a new document." ma:contentTypeScope="" ma:versionID="b8efbee73846d56e85a564503169d3c0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6314afbe292eaacb8e60a626a0144812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a4eac88-8ae6-4a96-90c7-97bc93c84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0b37066-6420-431b-b17a-dc897feefe51}" ma:internalName="TaxCatchAll" ma:showField="CatchAllData" ma:web="3039acbe-0701-4809-b89c-56ec6dbdc1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F32F34-3D40-47A7-B9F9-C3E75519E6C6}">
  <ds:schemaRefs>
    <ds:schemaRef ds:uri="http://schemas.microsoft.com/office/2006/metadata/properties"/>
    <ds:schemaRef ds:uri="http://schemas.microsoft.com/office/infopath/2007/PartnerControls"/>
    <ds:schemaRef ds:uri="4f8844e5-dbc7-4a99-914b-4c1e544e1600"/>
    <ds:schemaRef ds:uri="3039acbe-0701-4809-b89c-56ec6dbdc121"/>
  </ds:schemaRefs>
</ds:datastoreItem>
</file>

<file path=customXml/itemProps3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5A6E4D-DD7C-417F-A01F-B9C1980D8A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99</Characters>
  <Application>Microsoft Office Word</Application>
  <DocSecurity>0</DocSecurity>
  <Lines>41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     </vt:lpstr>
    </vt:vector>
  </TitlesOfParts>
  <Company>World Health Organization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N, Natalya</dc:creator>
  <cp:keywords/>
  <cp:lastModifiedBy>FOSTER, Geraldine</cp:lastModifiedBy>
  <cp:revision>2</cp:revision>
  <cp:lastPrinted>2018-02-19T11:44:00Z</cp:lastPrinted>
  <dcterms:created xsi:type="dcterms:W3CDTF">2025-08-03T13:51:00Z</dcterms:created>
  <dcterms:modified xsi:type="dcterms:W3CDTF">2025-08-03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